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AFA682" w14:textId="32F53F04" w:rsidR="00CC0873" w:rsidRDefault="00CC0873" w:rsidP="00A713BA">
      <w:pPr>
        <w:spacing w:after="0"/>
        <w:contextualSpacing/>
      </w:pP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20333426" w:rsidR="00A713BA" w:rsidRDefault="00C7284F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Alif Fakhri</w:t>
            </w:r>
            <w:r w:rsidR="00A713BA">
              <w:rPr>
                <w:b/>
                <w:bCs/>
              </w:rPr>
              <w:br/>
              <w:t>G</w:t>
            </w:r>
            <w:r>
              <w:rPr>
                <w:b/>
                <w:bCs/>
              </w:rPr>
              <w:t>1F024075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4DD1FD50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26 Agustus </w:t>
            </w:r>
            <w:r w:rsidR="00C7284F">
              <w:rPr>
                <w:b/>
                <w:bCs/>
              </w:rPr>
              <w:t>2024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51B38BDF" w14:textId="77777777" w:rsidR="00A713BA" w:rsidRDefault="00A713BA" w:rsidP="00A713BA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7BC6A6C7" w14:textId="6F3235B7" w:rsidR="00A713BA" w:rsidRDefault="00C7284F" w:rsidP="00C7284F">
      <w:pPr>
        <w:spacing w:after="0"/>
        <w:ind w:left="720"/>
        <w:contextualSpacing/>
      </w:pPr>
      <w:r>
        <w:t xml:space="preserve">Kode </w:t>
      </w:r>
      <w:proofErr w:type="spellStart"/>
      <w:r>
        <w:t>tersebut</w:t>
      </w:r>
      <w:proofErr w:type="spellEnd"/>
      <w:r>
        <w:t xml:space="preserve"> sala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adanya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</w:t>
      </w:r>
      <w:proofErr w:type="spellStart"/>
      <w:r>
        <w:t>petik</w:t>
      </w:r>
      <w:proofErr w:type="spellEnd"/>
      <w:r>
        <w:t xml:space="preserve"> dua pada baris </w:t>
      </w:r>
      <w:proofErr w:type="spellStart"/>
      <w:r>
        <w:t>kode</w:t>
      </w:r>
      <w:proofErr w:type="spellEnd"/>
      <w:r>
        <w:t xml:space="preserve"> 3</w:t>
      </w: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53406C56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C7284F">
        <w:t>menambahkan</w:t>
      </w:r>
      <w:proofErr w:type="spellEnd"/>
      <w:r w:rsidR="00C7284F">
        <w:t xml:space="preserve"> </w:t>
      </w:r>
      <w:proofErr w:type="spellStart"/>
      <w:r w:rsidR="00C7284F">
        <w:t>tanda</w:t>
      </w:r>
      <w:proofErr w:type="spellEnd"/>
      <w:r w:rsidR="00C7284F">
        <w:t xml:space="preserve"> Petrik dua pada </w:t>
      </w:r>
      <w:proofErr w:type="spellStart"/>
      <w:r w:rsidR="00C7284F">
        <w:t>kode</w:t>
      </w:r>
      <w:proofErr w:type="spellEnd"/>
      <w:r w:rsidR="00C7284F">
        <w:t xml:space="preserve"> baris </w:t>
      </w:r>
      <w:proofErr w:type="spellStart"/>
      <w:r w:rsidR="00C7284F">
        <w:t>ke</w:t>
      </w:r>
      <w:proofErr w:type="spellEnd"/>
      <w:r w:rsidR="00C7284F">
        <w:t xml:space="preserve"> 3</w:t>
      </w:r>
    </w:p>
    <w:p w14:paraId="39FC0744" w14:textId="06CD50A6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</w:t>
      </w:r>
      <w:proofErr w:type="spellStart"/>
      <w:r w:rsidR="00C7284F">
        <w:t>untuk</w:t>
      </w:r>
      <w:proofErr w:type="spellEnd"/>
      <w:r w:rsidR="00C7284F">
        <w:t xml:space="preserve"> </w:t>
      </w:r>
      <w:proofErr w:type="spellStart"/>
      <w:r w:rsidR="00C7284F">
        <w:t>dapat</w:t>
      </w:r>
      <w:proofErr w:type="spellEnd"/>
      <w:r w:rsidR="00C7284F">
        <w:t xml:space="preserve"> </w:t>
      </w:r>
      <w:proofErr w:type="spellStart"/>
      <w:r w:rsidR="00C7284F">
        <w:t>menjalani</w:t>
      </w:r>
      <w:proofErr w:type="spellEnd"/>
      <w:r w:rsidR="00C7284F">
        <w:t xml:space="preserve"> program </w:t>
      </w:r>
      <w:proofErr w:type="spellStart"/>
      <w:r w:rsidR="00C7284F">
        <w:t>tersebut</w:t>
      </w:r>
      <w:proofErr w:type="spellEnd"/>
      <w:r w:rsidR="00C7284F">
        <w:t xml:space="preserve"> </w:t>
      </w:r>
      <w:proofErr w:type="spellStart"/>
      <w:r w:rsidR="00C7284F">
        <w:t>dibutuhkan</w:t>
      </w:r>
      <w:proofErr w:type="spellEnd"/>
      <w:r w:rsidR="00C7284F">
        <w:t xml:space="preserve"> </w:t>
      </w:r>
      <w:proofErr w:type="spellStart"/>
      <w:r w:rsidR="00C7284F">
        <w:t>tanda</w:t>
      </w:r>
      <w:proofErr w:type="spellEnd"/>
      <w:r w:rsidR="00C7284F">
        <w:t xml:space="preserve"> </w:t>
      </w:r>
      <w:proofErr w:type="spellStart"/>
      <w:r w:rsidR="00C7284F">
        <w:t>petik</w:t>
      </w:r>
      <w:proofErr w:type="spellEnd"/>
      <w:r w:rsidR="00C7284F">
        <w:t xml:space="preserve"> </w:t>
      </w:r>
      <w:proofErr w:type="spellStart"/>
      <w:r w:rsidR="00C7284F">
        <w:t>pembuka</w:t>
      </w:r>
      <w:proofErr w:type="spellEnd"/>
      <w:r w:rsidR="00C7284F">
        <w:t xml:space="preserve"> dan </w:t>
      </w:r>
      <w:proofErr w:type="spellStart"/>
      <w:r w:rsidR="00C7284F">
        <w:t>penutup</w:t>
      </w:r>
      <w:proofErr w:type="spellEnd"/>
    </w:p>
    <w:p w14:paraId="01A5A023" w14:textId="4D156C11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Perbaikan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C7284F">
        <w:t>menambahkan</w:t>
      </w:r>
      <w:proofErr w:type="spellEnd"/>
      <w:r w:rsidR="00C7284F">
        <w:t xml:space="preserve"> </w:t>
      </w:r>
      <w:proofErr w:type="spellStart"/>
      <w:r w:rsidR="00C7284F">
        <w:t>tanda</w:t>
      </w:r>
      <w:proofErr w:type="spellEnd"/>
      <w:r w:rsidR="00C7284F">
        <w:t xml:space="preserve"> </w:t>
      </w:r>
      <w:proofErr w:type="spellStart"/>
      <w:r w:rsidR="00C7284F">
        <w:t>petik</w:t>
      </w:r>
      <w:proofErr w:type="spellEnd"/>
      <w:r w:rsidR="00C7284F">
        <w:t xml:space="preserve"> 2 pada baris </w:t>
      </w:r>
      <w:proofErr w:type="spellStart"/>
      <w:r w:rsidR="00C7284F">
        <w:t>ke</w:t>
      </w:r>
      <w:proofErr w:type="spellEnd"/>
      <w:r w:rsidR="00C7284F">
        <w:t xml:space="preserve"> 3</w:t>
      </w:r>
    </w:p>
    <w:p w14:paraId="4119462A" w14:textId="77777777" w:rsidR="00E456CE" w:rsidRDefault="00E456CE" w:rsidP="00E456CE">
      <w:pPr>
        <w:pStyle w:val="DaftarParagraf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5FA31683" w14:textId="77777777" w:rsidR="00881855" w:rsidRPr="00881855" w:rsidRDefault="00010605" w:rsidP="00881855">
      <w:pPr>
        <w:numPr>
          <w:ilvl w:val="0"/>
          <w:numId w:val="29"/>
        </w:numPr>
        <w:spacing w:after="0"/>
        <w:rPr>
          <w:lang w:val="id-ID"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r w:rsidR="00881855" w:rsidRPr="00881855">
        <w:rPr>
          <w:b/>
          <w:bCs/>
          <w:lang w:val="id-ID"/>
        </w:rPr>
        <w:t>Mulai Program</w:t>
      </w:r>
    </w:p>
    <w:p w14:paraId="308781DC" w14:textId="1553FDED" w:rsidR="00881855" w:rsidRPr="00881855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 xml:space="preserve">Program dimulai dan kelas </w:t>
      </w:r>
      <w:proofErr w:type="spellStart"/>
      <w:r w:rsidR="00881855" w:rsidRPr="00881855">
        <w:rPr>
          <w:lang w:val="id-ID"/>
        </w:rPr>
        <w:t>SelamatMasuk</w:t>
      </w:r>
      <w:proofErr w:type="spellEnd"/>
      <w:r w:rsidR="00881855" w:rsidRPr="00881855">
        <w:rPr>
          <w:lang w:val="id-ID"/>
        </w:rPr>
        <w:t xml:space="preserve"> </w:t>
      </w:r>
      <w:proofErr w:type="spellStart"/>
      <w:r w:rsidR="00881855" w:rsidRPr="00881855">
        <w:rPr>
          <w:lang w:val="id-ID"/>
        </w:rPr>
        <w:t>diinisialisasi</w:t>
      </w:r>
      <w:proofErr w:type="spellEnd"/>
      <w:r w:rsidR="00881855" w:rsidRPr="00881855">
        <w:rPr>
          <w:lang w:val="id-ID"/>
        </w:rPr>
        <w:t>.</w:t>
      </w:r>
    </w:p>
    <w:p w14:paraId="27B06BF8" w14:textId="4CDB6C2A" w:rsidR="00881855" w:rsidRPr="00881855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Metode main didefinisikan sebagai titik masuk (</w:t>
      </w:r>
      <w:proofErr w:type="spellStart"/>
      <w:r w:rsidR="00881855" w:rsidRPr="00881855">
        <w:rPr>
          <w:lang w:val="id-ID"/>
        </w:rPr>
        <w:t>entry</w:t>
      </w:r>
      <w:proofErr w:type="spellEnd"/>
      <w:r w:rsidR="00881855" w:rsidRPr="00881855">
        <w:rPr>
          <w:lang w:val="id-ID"/>
        </w:rPr>
        <w:t xml:space="preserve"> </w:t>
      </w:r>
      <w:proofErr w:type="spellStart"/>
      <w:r w:rsidR="00881855" w:rsidRPr="00881855">
        <w:rPr>
          <w:lang w:val="id-ID"/>
        </w:rPr>
        <w:t>point</w:t>
      </w:r>
      <w:proofErr w:type="spellEnd"/>
      <w:r w:rsidR="00881855" w:rsidRPr="00881855">
        <w:rPr>
          <w:lang w:val="id-ID"/>
        </w:rPr>
        <w:t>) dari program.</w:t>
      </w:r>
    </w:p>
    <w:p w14:paraId="362ABFB8" w14:textId="7B42E4F8" w:rsidR="00881855" w:rsidRPr="00881855" w:rsidRDefault="00F63171" w:rsidP="00F6317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 xml:space="preserve">Program mencetak nama "Alif Fakhri" ke layar menggunakan fungsi </w:t>
      </w:r>
      <w:proofErr w:type="spellStart"/>
      <w:r w:rsidR="00881855" w:rsidRPr="00881855">
        <w:rPr>
          <w:lang w:val="id-ID"/>
        </w:rPr>
        <w:t>System.out.println</w:t>
      </w:r>
      <w:proofErr w:type="spellEnd"/>
      <w:r w:rsidR="00881855" w:rsidRPr="00881855">
        <w:rPr>
          <w:lang w:val="id-ID"/>
        </w:rPr>
        <w:t>().</w:t>
      </w:r>
    </w:p>
    <w:p w14:paraId="0D15C4EB" w14:textId="11F3D59F" w:rsidR="00881855" w:rsidRPr="00881855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Kursor berpindah ke baris berikutnya setelah mencetak teks.</w:t>
      </w:r>
    </w:p>
    <w:p w14:paraId="173022F9" w14:textId="1118EE6B" w:rsidR="00881855" w:rsidRPr="00881855" w:rsidRDefault="00F63171" w:rsidP="00F6317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 xml:space="preserve">Program mencetak alamat "Jl. Jendral Sudirman" ke layar menggunakan fungsi </w:t>
      </w:r>
      <w:proofErr w:type="spellStart"/>
      <w:r w:rsidR="00881855" w:rsidRPr="00881855">
        <w:rPr>
          <w:lang w:val="id-ID"/>
        </w:rPr>
        <w:t>System.out.println</w:t>
      </w:r>
      <w:proofErr w:type="spellEnd"/>
      <w:r w:rsidR="00881855" w:rsidRPr="00881855">
        <w:rPr>
          <w:lang w:val="id-ID"/>
        </w:rPr>
        <w:t>().</w:t>
      </w:r>
    </w:p>
    <w:p w14:paraId="036ABA3E" w14:textId="6209F6E9" w:rsidR="00881855" w:rsidRPr="00881855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Kursor berpindah ke baris berikutnya setelah mencetak teks.</w:t>
      </w:r>
    </w:p>
    <w:p w14:paraId="307798FE" w14:textId="1D4882B0" w:rsidR="00881855" w:rsidRPr="00881855" w:rsidRDefault="00F63171" w:rsidP="00F6317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Program mencetak jenis kelamin "</w:t>
      </w:r>
      <w:proofErr w:type="spellStart"/>
      <w:r w:rsidR="00881855" w:rsidRPr="00881855">
        <w:rPr>
          <w:lang w:val="id-ID"/>
        </w:rPr>
        <w:t>Laki-Laki</w:t>
      </w:r>
      <w:proofErr w:type="spellEnd"/>
      <w:r w:rsidR="00881855" w:rsidRPr="00881855">
        <w:rPr>
          <w:lang w:val="id-ID"/>
        </w:rPr>
        <w:t xml:space="preserve">" ke layar menggunakan fungsi </w:t>
      </w:r>
      <w:proofErr w:type="spellStart"/>
      <w:r w:rsidR="00881855" w:rsidRPr="00881855">
        <w:rPr>
          <w:lang w:val="id-ID"/>
        </w:rPr>
        <w:t>System.out.println</w:t>
      </w:r>
      <w:proofErr w:type="spellEnd"/>
      <w:r w:rsidR="00881855" w:rsidRPr="00881855">
        <w:rPr>
          <w:lang w:val="id-ID"/>
        </w:rPr>
        <w:t>().</w:t>
      </w:r>
    </w:p>
    <w:p w14:paraId="4A063FC1" w14:textId="158D9DD8" w:rsidR="00881855" w:rsidRPr="00881855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Kursor berpindah ke baris berikutnya setelah mencetak teks.</w:t>
      </w:r>
    </w:p>
    <w:p w14:paraId="6848B2D9" w14:textId="6CC3B6C8" w:rsidR="00881855" w:rsidRPr="00726781" w:rsidRDefault="00F63171" w:rsidP="00726781">
      <w:pPr>
        <w:spacing w:after="0" w:line="240" w:lineRule="auto"/>
        <w:ind w:left="1440"/>
        <w:rPr>
          <w:lang w:val="id-ID"/>
        </w:rPr>
      </w:pPr>
      <w:r>
        <w:rPr>
          <w:lang w:val="id-ID"/>
        </w:rPr>
        <w:t>*</w:t>
      </w:r>
      <w:r w:rsidR="00881855" w:rsidRPr="00881855">
        <w:rPr>
          <w:lang w:val="id-ID"/>
        </w:rPr>
        <w:t>Program selesai dan tidak ada lagi operasi yang dilakukan.</w:t>
      </w:r>
    </w:p>
    <w:p w14:paraId="48020BAB" w14:textId="77777777" w:rsidR="00881855" w:rsidRPr="00881855" w:rsidRDefault="00881855" w:rsidP="00881855">
      <w:pPr>
        <w:numPr>
          <w:ilvl w:val="0"/>
          <w:numId w:val="30"/>
        </w:numPr>
        <w:spacing w:after="0" w:line="240" w:lineRule="auto"/>
        <w:rPr>
          <w:lang w:val="id-ID"/>
        </w:rPr>
      </w:pPr>
      <w:r w:rsidRPr="00881855">
        <w:rPr>
          <w:b/>
          <w:bCs/>
          <w:lang w:val="id-ID"/>
        </w:rPr>
        <w:t>Mulai</w:t>
      </w:r>
    </w:p>
    <w:p w14:paraId="11867AFD" w14:textId="06A557AC" w:rsidR="00881855" w:rsidRPr="00726781" w:rsidRDefault="00881855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 xml:space="preserve">Kelas </w:t>
      </w:r>
      <w:proofErr w:type="spellStart"/>
      <w:r w:rsidRPr="00726781">
        <w:rPr>
          <w:lang w:val="id-ID"/>
        </w:rPr>
        <w:t>SelamatMasuk</w:t>
      </w:r>
      <w:proofErr w:type="spellEnd"/>
    </w:p>
    <w:p w14:paraId="6F28E38B" w14:textId="7201B1C2" w:rsidR="00881855" w:rsidRPr="00726781" w:rsidRDefault="00F63171" w:rsidP="00F63171">
      <w:pPr>
        <w:spacing w:after="0" w:line="240" w:lineRule="auto"/>
        <w:ind w:left="1440"/>
        <w:rPr>
          <w:lang w:val="id-ID"/>
        </w:rPr>
      </w:pPr>
      <w:r w:rsidRPr="00726781">
        <w:rPr>
          <w:lang w:val="id-ID"/>
        </w:rPr>
        <w:t>*</w:t>
      </w:r>
      <w:r w:rsidR="00881855" w:rsidRPr="00726781">
        <w:rPr>
          <w:lang w:val="id-ID"/>
        </w:rPr>
        <w:t>|</w:t>
      </w:r>
    </w:p>
    <w:p w14:paraId="0EAE4F13" w14:textId="77777777" w:rsidR="00881855" w:rsidRPr="00726781" w:rsidRDefault="00881855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>Definisi Metode main</w:t>
      </w:r>
    </w:p>
    <w:p w14:paraId="501C3DE1" w14:textId="460D4D79" w:rsidR="00881855" w:rsidRPr="00726781" w:rsidRDefault="00F63171" w:rsidP="00F63171">
      <w:pPr>
        <w:spacing w:after="0" w:line="240" w:lineRule="auto"/>
        <w:ind w:left="1440"/>
        <w:rPr>
          <w:lang w:val="id-ID"/>
        </w:rPr>
      </w:pPr>
      <w:r w:rsidRPr="00726781">
        <w:rPr>
          <w:lang w:val="id-ID"/>
        </w:rPr>
        <w:t>*</w:t>
      </w:r>
      <w:r w:rsidR="00881855" w:rsidRPr="00726781">
        <w:rPr>
          <w:lang w:val="id-ID"/>
        </w:rPr>
        <w:t>|</w:t>
      </w:r>
    </w:p>
    <w:p w14:paraId="667EC07F" w14:textId="056B813A" w:rsidR="00881855" w:rsidRPr="00726781" w:rsidRDefault="00881855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>Cetak "Alif Fakhri"</w:t>
      </w:r>
    </w:p>
    <w:p w14:paraId="27ABA739" w14:textId="0761E750" w:rsidR="00881855" w:rsidRPr="00726781" w:rsidRDefault="00F63171" w:rsidP="00F63171">
      <w:pPr>
        <w:spacing w:after="0" w:line="240" w:lineRule="auto"/>
        <w:ind w:left="1440"/>
        <w:rPr>
          <w:lang w:val="id-ID"/>
        </w:rPr>
      </w:pPr>
      <w:r w:rsidRPr="00726781">
        <w:rPr>
          <w:lang w:val="id-ID"/>
        </w:rPr>
        <w:t>*</w:t>
      </w:r>
      <w:r w:rsidR="00881855" w:rsidRPr="00726781">
        <w:rPr>
          <w:lang w:val="id-ID"/>
        </w:rPr>
        <w:t>|</w:t>
      </w:r>
    </w:p>
    <w:p w14:paraId="7F3AFC70" w14:textId="77777777" w:rsidR="00881855" w:rsidRPr="00726781" w:rsidRDefault="00881855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>Cetak "Jl. Jendral Sudirman"</w:t>
      </w:r>
    </w:p>
    <w:p w14:paraId="14F34083" w14:textId="51F39F0F" w:rsidR="00881855" w:rsidRPr="00726781" w:rsidRDefault="00F63171" w:rsidP="00F63171">
      <w:pPr>
        <w:spacing w:after="0" w:line="240" w:lineRule="auto"/>
        <w:ind w:left="1440"/>
        <w:rPr>
          <w:lang w:val="id-ID"/>
        </w:rPr>
      </w:pPr>
      <w:r w:rsidRPr="00726781">
        <w:rPr>
          <w:lang w:val="id-ID"/>
        </w:rPr>
        <w:t>*</w:t>
      </w:r>
      <w:r w:rsidR="00881855" w:rsidRPr="00726781">
        <w:rPr>
          <w:lang w:val="id-ID"/>
        </w:rPr>
        <w:t>|</w:t>
      </w:r>
    </w:p>
    <w:p w14:paraId="52FEA3C0" w14:textId="77777777" w:rsidR="00881855" w:rsidRPr="00726781" w:rsidRDefault="00881855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>Cetak "</w:t>
      </w:r>
      <w:proofErr w:type="spellStart"/>
      <w:r w:rsidRPr="00726781">
        <w:rPr>
          <w:lang w:val="id-ID"/>
        </w:rPr>
        <w:t>Laki-Laki</w:t>
      </w:r>
      <w:proofErr w:type="spellEnd"/>
      <w:r w:rsidRPr="00726781">
        <w:rPr>
          <w:lang w:val="id-ID"/>
        </w:rPr>
        <w:t>"</w:t>
      </w:r>
    </w:p>
    <w:p w14:paraId="0DDCE581" w14:textId="1B21E2AF" w:rsidR="00881855" w:rsidRPr="00726781" w:rsidRDefault="00F63171" w:rsidP="00F63171">
      <w:pPr>
        <w:spacing w:after="0" w:line="240" w:lineRule="auto"/>
        <w:ind w:left="1440"/>
        <w:rPr>
          <w:lang w:val="id-ID"/>
        </w:rPr>
      </w:pPr>
      <w:r w:rsidRPr="00726781">
        <w:rPr>
          <w:lang w:val="id-ID"/>
        </w:rPr>
        <w:t>*</w:t>
      </w:r>
      <w:r w:rsidR="00881855" w:rsidRPr="00726781">
        <w:rPr>
          <w:lang w:val="id-ID"/>
        </w:rPr>
        <w:t>|</w:t>
      </w:r>
    </w:p>
    <w:p w14:paraId="6E5D36CA" w14:textId="276C847F" w:rsidR="00881855" w:rsidRPr="00726781" w:rsidRDefault="00F63171" w:rsidP="00726781">
      <w:pPr>
        <w:spacing w:after="0" w:line="240" w:lineRule="auto"/>
        <w:ind w:left="720"/>
        <w:rPr>
          <w:lang w:val="id-ID"/>
        </w:rPr>
      </w:pPr>
      <w:r w:rsidRPr="00726781">
        <w:rPr>
          <w:lang w:val="id-ID"/>
        </w:rPr>
        <w:t>selesai</w:t>
      </w:r>
    </w:p>
    <w:p w14:paraId="5FD7358B" w14:textId="090BD4AE" w:rsidR="00A713BA" w:rsidRDefault="00A713BA" w:rsidP="00881855">
      <w:pPr>
        <w:spacing w:after="0" w:line="240" w:lineRule="auto"/>
        <w:ind w:left="720"/>
      </w:pPr>
    </w:p>
    <w:p w14:paraId="47221BDC" w14:textId="77777777" w:rsidR="00881855" w:rsidRDefault="00881855" w:rsidP="00881855">
      <w:pPr>
        <w:spacing w:after="0" w:line="240" w:lineRule="auto"/>
        <w:ind w:left="720"/>
      </w:pPr>
    </w:p>
    <w:p w14:paraId="5E2E0630" w14:textId="77777777" w:rsidR="00A713BA" w:rsidRDefault="00A713BA" w:rsidP="00A713BA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029392E7" w:rsidR="00A713BA" w:rsidRDefault="00A713BA" w:rsidP="00A713BA">
      <w:pPr>
        <w:pStyle w:val="DaftarParagraf"/>
        <w:spacing w:after="0" w:line="240" w:lineRule="auto"/>
      </w:pPr>
    </w:p>
    <w:p w14:paraId="52A61E0C" w14:textId="77777777" w:rsidR="00A713BA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3F427BD" w14:textId="63FD22BE" w:rsidR="00FE4740" w:rsidRDefault="00FE4740" w:rsidP="00FE4740">
      <w:pPr>
        <w:pStyle w:val="DaftarParagraf"/>
        <w:spacing w:after="0" w:line="240" w:lineRule="auto"/>
        <w:ind w:left="1169"/>
      </w:pPr>
      <w:r>
        <w:rPr>
          <w:noProof/>
        </w:rPr>
        <w:lastRenderedPageBreak/>
        <w:drawing>
          <wp:inline distT="0" distB="0" distL="0" distR="0" wp14:anchorId="78EE217D" wp14:editId="625EB828">
            <wp:extent cx="5731510" cy="1501775"/>
            <wp:effectExtent l="0" t="0" r="2540" b="3175"/>
            <wp:docPr id="48959689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9596896" name="Gambar 48959689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01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D0C777" w14:textId="658A1B39" w:rsidR="005B5F6E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r w:rsidR="00FE4740">
        <w:rPr>
          <w:noProof/>
        </w:rPr>
        <w:drawing>
          <wp:inline distT="0" distB="0" distL="0" distR="0" wp14:anchorId="7E433411" wp14:editId="331DE557">
            <wp:extent cx="5731510" cy="1464310"/>
            <wp:effectExtent l="0" t="0" r="2540" b="2540"/>
            <wp:docPr id="409491312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491312" name="Gambar 40949131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6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0E575" w14:textId="005768A7" w:rsidR="00A713BA" w:rsidRPr="00284265" w:rsidRDefault="005B5F6E" w:rsidP="005B5F6E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</w:p>
    <w:p w14:paraId="18B7DEAC" w14:textId="6DADB2A5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1CF40C0E" w:rsidR="00A713BA" w:rsidRDefault="00A713BA" w:rsidP="007F6B6A">
      <w:pPr>
        <w:pStyle w:val="DaftarParagraf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  <w:r w:rsidR="00FE4740">
        <w:t xml:space="preserve"> </w:t>
      </w:r>
    </w:p>
    <w:p w14:paraId="67DDE1D1" w14:textId="567B3EFF" w:rsidR="00A713BA" w:rsidRDefault="00A713BA" w:rsidP="007F6B6A">
      <w:pPr>
        <w:pStyle w:val="DaftarParagraf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13E1CACB" w14:textId="0C48595D" w:rsidR="00FE4740" w:rsidRPr="00726781" w:rsidRDefault="00A713BA" w:rsidP="00726781">
      <w:pPr>
        <w:spacing w:after="0"/>
        <w:ind w:firstLine="720"/>
        <w:contextualSpacing/>
      </w:pPr>
      <w:proofErr w:type="spellStart"/>
      <w:r>
        <w:t>Evaluasi</w:t>
      </w:r>
      <w:proofErr w:type="spellEnd"/>
      <w:r w:rsidRPr="00A713BA">
        <w:t>:</w:t>
      </w:r>
    </w:p>
    <w:p w14:paraId="679A78A8" w14:textId="4036DA27" w:rsidR="00FE4740" w:rsidRPr="00FE4740" w:rsidRDefault="00F63171" w:rsidP="00726781">
      <w:pPr>
        <w:pStyle w:val="DaftarParagraf"/>
        <w:spacing w:after="0"/>
        <w:rPr>
          <w:lang w:val="id-ID"/>
        </w:rPr>
      </w:pPr>
      <w:r>
        <w:rPr>
          <w:lang w:val="id-ID"/>
        </w:rPr>
        <w:t>*</w:t>
      </w:r>
      <w:r w:rsidR="00FE4740" w:rsidRPr="005F4E3A">
        <w:rPr>
          <w:lang w:val="id-ID"/>
        </w:rPr>
        <w:t xml:space="preserve">Pada baris </w:t>
      </w:r>
      <w:proofErr w:type="spellStart"/>
      <w:r w:rsidR="00FE4740" w:rsidRPr="005F4E3A">
        <w:rPr>
          <w:lang w:val="id-ID"/>
        </w:rPr>
        <w:t>System.out.println</w:t>
      </w:r>
      <w:proofErr w:type="spellEnd"/>
      <w:r w:rsidR="00FE4740" w:rsidRPr="005F4E3A">
        <w:rPr>
          <w:lang w:val="id-ID"/>
        </w:rPr>
        <w:t xml:space="preserve">("Halo Mahasiswa UNIB), tanda kutip penutup (") pada </w:t>
      </w:r>
      <w:proofErr w:type="spellStart"/>
      <w:r w:rsidR="00FE4740" w:rsidRPr="005F4E3A">
        <w:rPr>
          <w:lang w:val="id-ID"/>
        </w:rPr>
        <w:t>string</w:t>
      </w:r>
      <w:proofErr w:type="spellEnd"/>
      <w:r w:rsidR="00FE4740" w:rsidRPr="005F4E3A">
        <w:rPr>
          <w:lang w:val="id-ID"/>
        </w:rPr>
        <w:t xml:space="preserve"> "Halo Mahasiswa UNIB" tidak ada, sehingga menyebabkan kesalahan.</w:t>
      </w:r>
    </w:p>
    <w:p w14:paraId="0C6B8D04" w14:textId="19C8B028" w:rsidR="00FE4740" w:rsidRPr="00FE4740" w:rsidRDefault="00F63171" w:rsidP="00726781">
      <w:pPr>
        <w:spacing w:after="0"/>
        <w:ind w:left="720"/>
        <w:contextualSpacing/>
        <w:rPr>
          <w:lang w:val="id-ID"/>
        </w:rPr>
      </w:pPr>
      <w:r>
        <w:rPr>
          <w:lang w:val="id-ID"/>
        </w:rPr>
        <w:t>*</w:t>
      </w:r>
      <w:r w:rsidR="00FE4740" w:rsidRPr="00FE4740">
        <w:rPr>
          <w:lang w:val="id-ID"/>
        </w:rPr>
        <w:t xml:space="preserve">Metode main di Java harus bersifat </w:t>
      </w:r>
      <w:proofErr w:type="spellStart"/>
      <w:r w:rsidR="00FE4740" w:rsidRPr="00FE4740">
        <w:rPr>
          <w:lang w:val="id-ID"/>
        </w:rPr>
        <w:t>public</w:t>
      </w:r>
      <w:proofErr w:type="spellEnd"/>
      <w:r w:rsidR="00FE4740" w:rsidRPr="00FE4740">
        <w:rPr>
          <w:lang w:val="id-ID"/>
        </w:rPr>
        <w:t xml:space="preserve"> agar bisa dijalankan oleh JVM (Java Virtual </w:t>
      </w:r>
      <w:proofErr w:type="spellStart"/>
      <w:r w:rsidR="00FE4740" w:rsidRPr="00FE4740">
        <w:rPr>
          <w:lang w:val="id-ID"/>
        </w:rPr>
        <w:t>Machine</w:t>
      </w:r>
      <w:proofErr w:type="spellEnd"/>
      <w:r w:rsidR="00FE4740" w:rsidRPr="00FE4740">
        <w:rPr>
          <w:lang w:val="id-ID"/>
        </w:rPr>
        <w:t xml:space="preserve">). Dalam program ini, main dideklarasikan sebagai </w:t>
      </w:r>
      <w:proofErr w:type="spellStart"/>
      <w:r w:rsidR="00FE4740" w:rsidRPr="00FE4740">
        <w:rPr>
          <w:lang w:val="id-ID"/>
        </w:rPr>
        <w:t>private</w:t>
      </w:r>
      <w:proofErr w:type="spellEnd"/>
      <w:r w:rsidR="00FE4740" w:rsidRPr="00FE4740">
        <w:rPr>
          <w:lang w:val="id-ID"/>
        </w:rPr>
        <w:t>, yang akan menyebabkan program tidak dapat dieksekusi.</w:t>
      </w:r>
    </w:p>
    <w:p w14:paraId="150D9598" w14:textId="7D760D38" w:rsidR="00FE4740" w:rsidRPr="00FE4740" w:rsidRDefault="00F63171" w:rsidP="00F63171">
      <w:pPr>
        <w:spacing w:after="0"/>
        <w:ind w:left="720"/>
        <w:contextualSpacing/>
        <w:rPr>
          <w:lang w:val="id-ID"/>
        </w:rPr>
      </w:pPr>
      <w:r>
        <w:rPr>
          <w:lang w:val="id-ID"/>
        </w:rPr>
        <w:t>*</w:t>
      </w:r>
      <w:r w:rsidR="00FE4740" w:rsidRPr="00FE4740">
        <w:rPr>
          <w:lang w:val="id-ID"/>
        </w:rPr>
        <w:t>Pada baris akhir, tanda kurung kurawal penutup (}) hilang untuk menutup metode main. Hal ini akan menyebabkan kesalahan kompilasi.</w:t>
      </w:r>
    </w:p>
    <w:p w14:paraId="152E529C" w14:textId="4530921B" w:rsidR="00A713BA" w:rsidRDefault="00A713BA" w:rsidP="00A713BA">
      <w:pPr>
        <w:spacing w:after="0"/>
        <w:contextualSpacing/>
      </w:pPr>
    </w:p>
    <w:p w14:paraId="7DC93680" w14:textId="580715CE" w:rsidR="00FE4740" w:rsidRDefault="00FE4740" w:rsidP="00A713BA">
      <w:pPr>
        <w:spacing w:after="0"/>
        <w:contextualSpacing/>
      </w:pPr>
    </w:p>
    <w:p w14:paraId="7EDE402C" w14:textId="77777777" w:rsidR="00FE4740" w:rsidRDefault="00FE4740" w:rsidP="00A713BA">
      <w:pPr>
        <w:spacing w:after="0"/>
        <w:contextualSpacing/>
      </w:pPr>
    </w:p>
    <w:p w14:paraId="4D7984A0" w14:textId="77777777" w:rsidR="00FE4740" w:rsidRDefault="00FE4740" w:rsidP="00A713BA">
      <w:pPr>
        <w:spacing w:after="0"/>
        <w:contextualSpacing/>
      </w:pPr>
    </w:p>
    <w:p w14:paraId="78EE9BCD" w14:textId="77777777" w:rsidR="00FE4740" w:rsidRDefault="00FE4740" w:rsidP="00A713BA">
      <w:pPr>
        <w:spacing w:after="0"/>
        <w:contextualSpacing/>
      </w:pPr>
    </w:p>
    <w:p w14:paraId="35C0C4CF" w14:textId="77777777" w:rsidR="00FE4740" w:rsidRDefault="00FE4740" w:rsidP="00A713BA">
      <w:pPr>
        <w:spacing w:after="0"/>
        <w:contextualSpacing/>
      </w:pPr>
    </w:p>
    <w:p w14:paraId="28EE314C" w14:textId="162366DC" w:rsidR="00FE4740" w:rsidRDefault="00FE4740" w:rsidP="00A713BA">
      <w:pPr>
        <w:spacing w:after="0"/>
        <w:contextualSpacing/>
      </w:pPr>
    </w:p>
    <w:p w14:paraId="62A99325" w14:textId="77777777" w:rsidR="00FE4740" w:rsidRDefault="00FE4740" w:rsidP="00A713BA">
      <w:pPr>
        <w:spacing w:after="0"/>
        <w:contextualSpacing/>
      </w:pPr>
    </w:p>
    <w:p w14:paraId="45E19D13" w14:textId="77777777" w:rsidR="00FE4740" w:rsidRDefault="00FE4740" w:rsidP="00A713BA">
      <w:pPr>
        <w:spacing w:after="0"/>
        <w:contextualSpacing/>
      </w:pPr>
    </w:p>
    <w:p w14:paraId="5F40C32D" w14:textId="4D1F89F3" w:rsidR="00FE4740" w:rsidRDefault="00FE4740" w:rsidP="00FE4740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D874D2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528C6CA3" w14:textId="77777777" w:rsidR="00FE4740" w:rsidRDefault="00FE4740" w:rsidP="00FE4740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70309A81" w14:textId="7C5944DF" w:rsidR="00FE4740" w:rsidRDefault="00B162D9" w:rsidP="00FE4740">
      <w:pPr>
        <w:spacing w:after="0"/>
        <w:ind w:left="720"/>
        <w:contextualSpacing/>
      </w:pPr>
      <w:proofErr w:type="spellStart"/>
      <w:r>
        <w:t>Memberi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pada data </w:t>
      </w:r>
      <w:proofErr w:type="spellStart"/>
      <w:r>
        <w:t>tersebut</w:t>
      </w:r>
      <w:proofErr w:type="spellEnd"/>
      <w:r w:rsidR="00A12462">
        <w:t xml:space="preserve"> dan </w:t>
      </w:r>
      <w:proofErr w:type="spellStart"/>
      <w:r w:rsidR="00A12462">
        <w:t>memberi</w:t>
      </w:r>
      <w:proofErr w:type="spellEnd"/>
      <w:r w:rsidR="00A12462">
        <w:t xml:space="preserve"> </w:t>
      </w:r>
      <w:proofErr w:type="spellStart"/>
      <w:r w:rsidR="00A12462">
        <w:t>kode</w:t>
      </w:r>
      <w:proofErr w:type="spellEnd"/>
      <w:r w:rsidR="00A12462">
        <w:t xml:space="preserve"> </w:t>
      </w:r>
      <w:proofErr w:type="spellStart"/>
      <w:r w:rsidR="00A12462">
        <w:t>perintah</w:t>
      </w:r>
      <w:proofErr w:type="spellEnd"/>
      <w:r w:rsidR="00A12462">
        <w:t xml:space="preserve"> </w:t>
      </w:r>
      <w:proofErr w:type="spellStart"/>
      <w:proofErr w:type="gramStart"/>
      <w:r w:rsidR="00A12462">
        <w:t>System.out,println</w:t>
      </w:r>
      <w:proofErr w:type="spellEnd"/>
      <w:proofErr w:type="gramEnd"/>
      <w:r w:rsidR="00A12462">
        <w:t>(a)</w:t>
      </w:r>
      <w:r w:rsidR="001E0558">
        <w:t xml:space="preserve"> ; </w:t>
      </w:r>
      <w:proofErr w:type="spellStart"/>
      <w:r w:rsidR="00A12462">
        <w:t>sampai</w:t>
      </w:r>
      <w:proofErr w:type="spellEnd"/>
      <w:r w:rsidR="001E0558">
        <w:t xml:space="preserve"> (f) ; </w:t>
      </w:r>
      <w:proofErr w:type="spellStart"/>
      <w:r w:rsidR="001E0558">
        <w:t>untuk</w:t>
      </w:r>
      <w:proofErr w:type="spellEnd"/>
      <w:r w:rsidR="001E0558">
        <w:t xml:space="preserve"> </w:t>
      </w:r>
      <w:proofErr w:type="spellStart"/>
      <w:r w:rsidR="001E0558">
        <w:t>mendeklarasikan</w:t>
      </w:r>
      <w:proofErr w:type="spellEnd"/>
      <w:r w:rsidR="001E0558">
        <w:t xml:space="preserve"> </w:t>
      </w:r>
      <w:proofErr w:type="spellStart"/>
      <w:r w:rsidR="001E0558">
        <w:t>variabel</w:t>
      </w:r>
      <w:proofErr w:type="spellEnd"/>
      <w:r w:rsidR="001E0558">
        <w:t xml:space="preserve"> int, string, float, double, char, int</w:t>
      </w:r>
    </w:p>
    <w:p w14:paraId="13A43948" w14:textId="66F33FB3" w:rsidR="00FE4740" w:rsidRDefault="00FE4740" w:rsidP="00FE4740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D874D2">
        <w:rPr>
          <w:b/>
          <w:bCs/>
        </w:rPr>
        <w:t>2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7E57AB83" w14:textId="066C1B0D" w:rsidR="00FE4740" w:rsidRDefault="00FE4740" w:rsidP="00B162D9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B162D9">
        <w:t>memberi</w:t>
      </w:r>
      <w:proofErr w:type="spellEnd"/>
      <w:r w:rsidR="00B162D9">
        <w:t xml:space="preserve"> masing </w:t>
      </w:r>
      <w:proofErr w:type="spellStart"/>
      <w:r w:rsidR="00B162D9">
        <w:t>masing</w:t>
      </w:r>
      <w:proofErr w:type="spellEnd"/>
      <w:r w:rsidR="00B162D9">
        <w:t xml:space="preserve"> </w:t>
      </w:r>
      <w:proofErr w:type="spellStart"/>
      <w:r w:rsidR="00B162D9">
        <w:t>tipe</w:t>
      </w:r>
      <w:proofErr w:type="spellEnd"/>
      <w:r w:rsidR="00B162D9">
        <w:t xml:space="preserve"> data pada data </w:t>
      </w:r>
      <w:proofErr w:type="spellStart"/>
      <w:r w:rsidR="00B162D9">
        <w:t>tersebut</w:t>
      </w:r>
      <w:proofErr w:type="spellEnd"/>
      <w:r w:rsidR="00B162D9">
        <w:t xml:space="preserve"> </w:t>
      </w:r>
    </w:p>
    <w:p w14:paraId="045BAEE3" w14:textId="77777777" w:rsidR="00FE4740" w:rsidRDefault="00FE4740" w:rsidP="00FE4740">
      <w:pPr>
        <w:pStyle w:val="DaftarParagraf"/>
        <w:spacing w:after="0" w:line="240" w:lineRule="auto"/>
      </w:pPr>
    </w:p>
    <w:p w14:paraId="4C50FC54" w14:textId="77777777" w:rsidR="00FE4740" w:rsidRDefault="00FE4740" w:rsidP="00FE4740">
      <w:pPr>
        <w:spacing w:after="0"/>
        <w:contextualSpacing/>
      </w:pPr>
    </w:p>
    <w:p w14:paraId="59ECEF64" w14:textId="059E74A2" w:rsidR="00FE4740" w:rsidRDefault="00FE4740" w:rsidP="00FE4740">
      <w:pPr>
        <w:spacing w:after="0"/>
        <w:contextualSpacing/>
      </w:pPr>
      <w:r>
        <w:rPr>
          <w:b/>
          <w:bCs/>
        </w:rPr>
        <w:t>[No.</w:t>
      </w:r>
      <w:proofErr w:type="gramStart"/>
      <w:r w:rsidR="00D874D2">
        <w:rPr>
          <w:b/>
          <w:bCs/>
        </w:rPr>
        <w:t>2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71A8B71A" w14:textId="77777777" w:rsidR="00FE4740" w:rsidRDefault="00FE4740" w:rsidP="00FE4740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32924B66" w14:textId="7F38AEEA" w:rsidR="00D874D2" w:rsidRPr="00D874D2" w:rsidRDefault="00FE4740" w:rsidP="00D874D2">
      <w:pPr>
        <w:spacing w:after="0"/>
        <w:ind w:left="360"/>
        <w:rPr>
          <w:lang w:val="id-ID"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493CE791" w14:textId="1563C20E" w:rsidR="00D874D2" w:rsidRPr="00D874D2" w:rsidRDefault="00D874D2" w:rsidP="00840121">
      <w:pPr>
        <w:spacing w:after="0"/>
        <w:ind w:left="720"/>
        <w:rPr>
          <w:lang w:val="id-ID"/>
        </w:rPr>
      </w:pPr>
      <w:r w:rsidRPr="00D874D2">
        <w:rPr>
          <w:lang w:val="id-ID"/>
        </w:rPr>
        <w:t xml:space="preserve">Deklarasikan kelas Main sebagai kelas utama dengan </w:t>
      </w:r>
      <w:proofErr w:type="spellStart"/>
      <w:r w:rsidRPr="00D874D2">
        <w:rPr>
          <w:lang w:val="id-ID"/>
        </w:rPr>
        <w:t>method</w:t>
      </w:r>
      <w:proofErr w:type="spellEnd"/>
      <w:r w:rsidRPr="00D874D2">
        <w:rPr>
          <w:lang w:val="id-ID"/>
        </w:rPr>
        <w:t xml:space="preserve"> main yang kosong.</w:t>
      </w:r>
    </w:p>
    <w:p w14:paraId="68D3DED2" w14:textId="55D3C0A2" w:rsidR="00D874D2" w:rsidRPr="00D874D2" w:rsidRDefault="00D874D2" w:rsidP="00840121">
      <w:pPr>
        <w:spacing w:after="0"/>
        <w:ind w:left="720"/>
        <w:rPr>
          <w:lang w:val="id-ID"/>
        </w:rPr>
      </w:pPr>
      <w:r w:rsidRPr="00D874D2">
        <w:rPr>
          <w:lang w:val="id-ID"/>
        </w:rPr>
        <w:t xml:space="preserve">Dalam kelas Main, deklarasikan kelas </w:t>
      </w:r>
      <w:proofErr w:type="spellStart"/>
      <w:r w:rsidRPr="00D874D2">
        <w:rPr>
          <w:lang w:val="id-ID"/>
        </w:rPr>
        <w:t>TipeData</w:t>
      </w:r>
      <w:proofErr w:type="spellEnd"/>
      <w:r w:rsidRPr="00D874D2">
        <w:rPr>
          <w:lang w:val="id-ID"/>
        </w:rPr>
        <w:t xml:space="preserve"> dengan </w:t>
      </w:r>
      <w:proofErr w:type="spellStart"/>
      <w:r w:rsidRPr="00D874D2">
        <w:rPr>
          <w:lang w:val="id-ID"/>
        </w:rPr>
        <w:t>method</w:t>
      </w:r>
      <w:proofErr w:type="spellEnd"/>
      <w:r w:rsidRPr="00D874D2">
        <w:rPr>
          <w:lang w:val="id-ID"/>
        </w:rPr>
        <w:t xml:space="preserve"> main.</w:t>
      </w:r>
    </w:p>
    <w:p w14:paraId="23181760" w14:textId="79B26C80" w:rsidR="00D874D2" w:rsidRPr="00D874D2" w:rsidRDefault="00D874D2" w:rsidP="00D874D2">
      <w:pPr>
        <w:spacing w:after="0"/>
        <w:ind w:left="720"/>
        <w:rPr>
          <w:lang w:val="id-ID"/>
        </w:rPr>
      </w:pPr>
      <w:r w:rsidRPr="00D874D2">
        <w:rPr>
          <w:lang w:val="id-ID"/>
        </w:rPr>
        <w:t>variabel a, b, c, d, e, dan f dengan nilai masing-masing.</w:t>
      </w:r>
    </w:p>
    <w:p w14:paraId="7C283830" w14:textId="219B0E75" w:rsidR="00D874D2" w:rsidRPr="00D874D2" w:rsidRDefault="00D874D2" w:rsidP="00840121">
      <w:pPr>
        <w:spacing w:after="0"/>
        <w:ind w:left="720"/>
        <w:rPr>
          <w:lang w:val="id-ID"/>
        </w:rPr>
      </w:pPr>
      <w:r w:rsidRPr="00D874D2">
        <w:rPr>
          <w:lang w:val="id-ID"/>
        </w:rPr>
        <w:t>Cetak nilai semua variabel ke konsol.</w:t>
      </w:r>
    </w:p>
    <w:p w14:paraId="7D575ACC" w14:textId="2F4FF28A" w:rsidR="00FE4740" w:rsidRPr="00D874D2" w:rsidRDefault="00D874D2" w:rsidP="00D874D2">
      <w:pPr>
        <w:spacing w:after="0"/>
        <w:ind w:left="720"/>
        <w:rPr>
          <w:lang w:val="id-ID"/>
        </w:rPr>
      </w:pPr>
      <w:r w:rsidRPr="00D874D2">
        <w:rPr>
          <w:lang w:val="id-ID"/>
        </w:rPr>
        <w:t>Program berakhir setelah mencetak semua nilai variabel.</w:t>
      </w:r>
    </w:p>
    <w:p w14:paraId="1B435074" w14:textId="77777777" w:rsidR="00FE4740" w:rsidRDefault="00FE4740" w:rsidP="00FE4740">
      <w:pPr>
        <w:spacing w:after="0" w:line="240" w:lineRule="auto"/>
        <w:ind w:left="720"/>
      </w:pPr>
    </w:p>
    <w:p w14:paraId="00722DDD" w14:textId="77777777" w:rsidR="00FE4740" w:rsidRDefault="00FE4740" w:rsidP="00FE4740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375621D8" w14:textId="77777777" w:rsidR="00FE4740" w:rsidRDefault="00FE4740" w:rsidP="00FE4740">
      <w:pPr>
        <w:pStyle w:val="DaftarParagraf"/>
        <w:spacing w:after="0" w:line="240" w:lineRule="auto"/>
      </w:pPr>
    </w:p>
    <w:p w14:paraId="7E5D3BE6" w14:textId="77777777" w:rsidR="00FE4740" w:rsidRDefault="00FE4740" w:rsidP="00FE4740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59CFE974" w14:textId="77777777" w:rsidR="00FE4740" w:rsidRDefault="00FE4740" w:rsidP="00FE4740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183BED92" w14:textId="599A0FE8" w:rsidR="00FE4740" w:rsidRDefault="00C62EE3" w:rsidP="00FE4740">
      <w:pPr>
        <w:pStyle w:val="DaftarParagraf"/>
        <w:spacing w:after="0" w:line="240" w:lineRule="auto"/>
        <w:ind w:left="1169"/>
      </w:pPr>
      <w:r>
        <w:rPr>
          <w:noProof/>
        </w:rPr>
        <w:drawing>
          <wp:inline distT="0" distB="0" distL="0" distR="0" wp14:anchorId="06612FB2" wp14:editId="3A149C4B">
            <wp:extent cx="5731510" cy="2088515"/>
            <wp:effectExtent l="0" t="0" r="2540" b="6985"/>
            <wp:docPr id="1480385126" name="Gambar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385126" name="Gambar 1480385126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8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5B921" w14:textId="7BAABEA6" w:rsidR="00FE4740" w:rsidRDefault="00FE4740" w:rsidP="00FE4740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r w:rsidR="00C62EE3">
        <w:rPr>
          <w:noProof/>
        </w:rPr>
        <w:drawing>
          <wp:inline distT="0" distB="0" distL="0" distR="0" wp14:anchorId="6060CE61" wp14:editId="5C873205">
            <wp:extent cx="406421" cy="749339"/>
            <wp:effectExtent l="0" t="0" r="0" b="0"/>
            <wp:docPr id="822706196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706196" name="Gambar 82270619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21" cy="749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6BFE95" w14:textId="77777777" w:rsidR="00FE4740" w:rsidRPr="00284265" w:rsidRDefault="00FE4740" w:rsidP="00FE4740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  <w:r>
        <w:br/>
      </w:r>
      <w:r>
        <w:br/>
      </w:r>
    </w:p>
    <w:p w14:paraId="74125A90" w14:textId="3A6C3838" w:rsidR="00FE4740" w:rsidRDefault="00FE4740" w:rsidP="00FE4740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C62EE3">
        <w:rPr>
          <w:b/>
          <w:bCs/>
        </w:rPr>
        <w:t>2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7F294E9B" w14:textId="77777777" w:rsidR="00FE4740" w:rsidRDefault="00FE4740" w:rsidP="00FE4740">
      <w:pPr>
        <w:spacing w:after="0"/>
        <w:contextualSpacing/>
      </w:pPr>
    </w:p>
    <w:p w14:paraId="6EB979BB" w14:textId="77777777" w:rsidR="00FE4740" w:rsidRPr="00956672" w:rsidRDefault="00FE4740" w:rsidP="00FE4740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5C7FEAA6" w14:textId="77777777" w:rsidR="00FE4740" w:rsidRDefault="00FE4740" w:rsidP="00FE4740">
      <w:pPr>
        <w:pStyle w:val="DaftarParagraf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>
        <w:t>/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buat</w:t>
      </w:r>
      <w:proofErr w:type="spellEnd"/>
      <w:r>
        <w:t xml:space="preserve">? </w:t>
      </w:r>
    </w:p>
    <w:p w14:paraId="3259DBEA" w14:textId="77777777" w:rsidR="00FE4740" w:rsidRDefault="00FE4740" w:rsidP="00FE4740">
      <w:pPr>
        <w:pStyle w:val="DaftarParagraf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 program, proses </w:t>
      </w:r>
      <w:proofErr w:type="spellStart"/>
      <w:r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390DE2B2" w14:textId="26E81B53" w:rsidR="00840121" w:rsidRPr="00840121" w:rsidRDefault="00FE4740" w:rsidP="00840121">
      <w:pPr>
        <w:numPr>
          <w:ilvl w:val="0"/>
          <w:numId w:val="35"/>
        </w:numPr>
        <w:spacing w:after="0"/>
        <w:contextualSpacing/>
        <w:rPr>
          <w:lang w:val="id-ID"/>
        </w:rPr>
      </w:pPr>
      <w:proofErr w:type="spellStart"/>
      <w:r>
        <w:t>Evaluasi</w:t>
      </w:r>
      <w:proofErr w:type="spellEnd"/>
      <w:r w:rsidRPr="00A713BA">
        <w:t>:</w:t>
      </w:r>
      <w:r w:rsidR="00C62EE3">
        <w:t xml:space="preserve"> </w:t>
      </w:r>
      <w:proofErr w:type="spellStart"/>
      <w:r w:rsidR="00C62EE3">
        <w:t>tipe</w:t>
      </w:r>
      <w:proofErr w:type="spellEnd"/>
      <w:r w:rsidR="00C62EE3">
        <w:t xml:space="preserve"> data yang </w:t>
      </w:r>
      <w:proofErr w:type="spellStart"/>
      <w:r w:rsidR="00C62EE3">
        <w:t>cocok</w:t>
      </w:r>
      <w:proofErr w:type="spellEnd"/>
      <w:r w:rsidR="00C62EE3">
        <w:t xml:space="preserve"> pada </w:t>
      </w:r>
      <w:proofErr w:type="spellStart"/>
      <w:r w:rsidR="00C62EE3">
        <w:t>soal</w:t>
      </w:r>
      <w:proofErr w:type="spellEnd"/>
      <w:r w:rsidR="00840121">
        <w:t xml:space="preserve"> </w:t>
      </w:r>
      <w:r w:rsidR="00840121" w:rsidRPr="00840121">
        <w:rPr>
          <w:b/>
          <w:bCs/>
          <w:lang w:val="id-ID"/>
        </w:rPr>
        <w:t>Pen</w:t>
      </w:r>
      <w:r w:rsidR="00840121">
        <w:rPr>
          <w:b/>
          <w:bCs/>
          <w:lang w:val="id-ID"/>
        </w:rPr>
        <w:t>ambahan Cetak</w:t>
      </w:r>
      <w:r w:rsidR="00840121" w:rsidRPr="00840121">
        <w:rPr>
          <w:b/>
          <w:bCs/>
          <w:lang w:val="id-ID"/>
        </w:rPr>
        <w:t xml:space="preserve"> Nilai:</w:t>
      </w:r>
      <w:r w:rsidR="00840121" w:rsidRPr="00840121">
        <w:rPr>
          <w:lang w:val="id-ID"/>
        </w:rPr>
        <w:t xml:space="preserve"> Program akan mencetak nilai dari variabel yang dideklarasikan (a, b, c, d, e, f) ke konsol.</w:t>
      </w:r>
    </w:p>
    <w:p w14:paraId="64BE921D" w14:textId="4E07ACEC" w:rsidR="00840121" w:rsidRPr="00840121" w:rsidRDefault="00840121" w:rsidP="00840121">
      <w:pPr>
        <w:numPr>
          <w:ilvl w:val="0"/>
          <w:numId w:val="35"/>
        </w:numPr>
        <w:spacing w:after="0"/>
        <w:contextualSpacing/>
        <w:rPr>
          <w:lang w:val="id-ID"/>
        </w:rPr>
      </w:pPr>
      <w:r w:rsidRPr="00840121">
        <w:rPr>
          <w:lang w:val="id-ID"/>
        </w:rPr>
        <w:t>Program ini sederhana, tidak memiliki logika bisnis atau pemrosesan lebih lanjut, dan hanya berfungsi sebagai contoh dasar.</w:t>
      </w:r>
    </w:p>
    <w:p w14:paraId="7DF85F5D" w14:textId="0EE5524B" w:rsidR="00840121" w:rsidRPr="00840121" w:rsidRDefault="00840121" w:rsidP="00840121">
      <w:pPr>
        <w:numPr>
          <w:ilvl w:val="0"/>
          <w:numId w:val="35"/>
        </w:numPr>
        <w:spacing w:after="0"/>
        <w:contextualSpacing/>
        <w:rPr>
          <w:lang w:val="id-ID"/>
        </w:rPr>
      </w:pPr>
      <w:r w:rsidRPr="00840121">
        <w:rPr>
          <w:lang w:val="id-ID"/>
        </w:rPr>
        <w:t xml:space="preserve">Kode ini </w:t>
      </w:r>
      <w:r>
        <w:rPr>
          <w:lang w:val="id-ID"/>
        </w:rPr>
        <w:t>bisa</w:t>
      </w:r>
      <w:r w:rsidRPr="00840121">
        <w:rPr>
          <w:lang w:val="id-ID"/>
        </w:rPr>
        <w:t xml:space="preserve"> dipahami tetapi tidak dioptimalkan untuk aplikasi nyata atau pengembangan lebih lanjut.</w:t>
      </w:r>
    </w:p>
    <w:p w14:paraId="1861FF44" w14:textId="5FF5F394" w:rsidR="00840121" w:rsidRPr="00840121" w:rsidRDefault="00840121" w:rsidP="00840121">
      <w:pPr>
        <w:numPr>
          <w:ilvl w:val="0"/>
          <w:numId w:val="35"/>
        </w:numPr>
        <w:spacing w:after="0"/>
        <w:contextualSpacing/>
        <w:rPr>
          <w:lang w:val="id-ID"/>
        </w:rPr>
      </w:pPr>
      <w:r w:rsidRPr="00840121">
        <w:rPr>
          <w:lang w:val="id-ID"/>
        </w:rPr>
        <w:t>Program berjalan dan menggunakan sedikit memori karena kesederhanaannya.</w:t>
      </w:r>
    </w:p>
    <w:p w14:paraId="3C567248" w14:textId="028A980B" w:rsidR="00FE4740" w:rsidRDefault="00FE4740" w:rsidP="00FE4740">
      <w:pPr>
        <w:spacing w:after="0"/>
        <w:ind w:firstLine="720"/>
        <w:contextualSpacing/>
      </w:pPr>
    </w:p>
    <w:p w14:paraId="470EDF7D" w14:textId="77777777" w:rsidR="00FE4740" w:rsidRDefault="00FE4740" w:rsidP="00FE4740">
      <w:pPr>
        <w:spacing w:after="0"/>
        <w:contextualSpacing/>
      </w:pPr>
    </w:p>
    <w:p w14:paraId="58AC1ECB" w14:textId="77777777" w:rsidR="00FE4740" w:rsidRDefault="00FE4740" w:rsidP="00A713BA">
      <w:pPr>
        <w:spacing w:after="0"/>
        <w:contextualSpacing/>
      </w:pPr>
    </w:p>
    <w:p w14:paraId="51DE3039" w14:textId="77777777" w:rsidR="00726781" w:rsidRDefault="00726781" w:rsidP="00A713BA">
      <w:pPr>
        <w:spacing w:after="0"/>
        <w:contextualSpacing/>
      </w:pPr>
    </w:p>
    <w:p w14:paraId="212D5798" w14:textId="36CA343F" w:rsidR="00726781" w:rsidRDefault="00726781" w:rsidP="00726781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</w:t>
      </w:r>
      <w:r w:rsidR="00A12462"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Masalah:</w:t>
      </w:r>
    </w:p>
    <w:p w14:paraId="63863490" w14:textId="6666D8FD" w:rsidR="00726781" w:rsidRDefault="00726781" w:rsidP="00726781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</w:t>
      </w:r>
      <w:r w:rsidR="00C73EBF">
        <w:t>l</w:t>
      </w:r>
      <w:proofErr w:type="spellEnd"/>
    </w:p>
    <w:p w14:paraId="2E9B6A0E" w14:textId="3C83E1FA" w:rsidR="00726781" w:rsidRDefault="00C73EBF" w:rsidP="00726781">
      <w:pPr>
        <w:spacing w:after="0"/>
        <w:ind w:left="720"/>
        <w:contextualSpacing/>
      </w:pPr>
      <w:proofErr w:type="spellStart"/>
      <w:r>
        <w:t>Tipe</w:t>
      </w:r>
      <w:proofErr w:type="spellEnd"/>
      <w:r>
        <w:t xml:space="preserve"> data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riabel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</w:t>
      </w:r>
    </w:p>
    <w:p w14:paraId="1B406A96" w14:textId="5A8CA56E" w:rsidR="00726781" w:rsidRDefault="00726781" w:rsidP="00726781">
      <w:pPr>
        <w:spacing w:after="0"/>
        <w:contextualSpacing/>
        <w:rPr>
          <w:b/>
          <w:bCs/>
        </w:rPr>
      </w:pPr>
      <w:r>
        <w:rPr>
          <w:b/>
          <w:bCs/>
        </w:rPr>
        <w:t>[No.</w:t>
      </w:r>
      <w:r w:rsidR="00A12462">
        <w:rPr>
          <w:b/>
          <w:bCs/>
        </w:rPr>
        <w:t>3</w:t>
      </w:r>
      <w:r>
        <w:rPr>
          <w:b/>
          <w:bCs/>
        </w:rPr>
        <w:t xml:space="preserve">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145CB9F" w14:textId="5F5D98FD" w:rsidR="00726781" w:rsidRDefault="00726781" w:rsidP="00F15BA2">
      <w:pPr>
        <w:pStyle w:val="DaftarParagraf"/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 w:rsidR="00B6452B">
        <w:t>mengubah</w:t>
      </w:r>
      <w:proofErr w:type="spellEnd"/>
      <w:r w:rsidR="00B6452B">
        <w:t xml:space="preserve"> </w:t>
      </w:r>
      <w:proofErr w:type="spellStart"/>
      <w:r w:rsidR="00C73EBF">
        <w:t>tipe</w:t>
      </w:r>
      <w:proofErr w:type="spellEnd"/>
      <w:r w:rsidR="00C73EBF">
        <w:t xml:space="preserve"> data </w:t>
      </w:r>
      <w:proofErr w:type="spellStart"/>
      <w:r w:rsidR="00C73EBF">
        <w:t>dari</w:t>
      </w:r>
      <w:proofErr w:type="spellEnd"/>
      <w:r w:rsidR="00C73EBF">
        <w:t xml:space="preserve"> </w:t>
      </w:r>
      <w:proofErr w:type="spellStart"/>
      <w:r w:rsidR="00C73EBF">
        <w:t>beberapa</w:t>
      </w:r>
      <w:proofErr w:type="spellEnd"/>
      <w:r w:rsidR="00C73EBF">
        <w:t xml:space="preserve"> </w:t>
      </w:r>
      <w:proofErr w:type="spellStart"/>
      <w:r w:rsidR="00C73EBF">
        <w:t>variabel</w:t>
      </w:r>
      <w:proofErr w:type="spellEnd"/>
    </w:p>
    <w:p w14:paraId="5C402942" w14:textId="21DDBF4B" w:rsidR="00F15BA2" w:rsidRPr="00F15BA2" w:rsidRDefault="00F15BA2" w:rsidP="00F15BA2">
      <w:pPr>
        <w:pStyle w:val="Daftar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Variabel a: Mengubah tipe data dari int menjadi long karena nilai 55555555555 melebihi batas tipe data int. Ditambahkan L di akhir untuk menunjukkan bahwa itu adalah nilai long.</w:t>
      </w:r>
    </w:p>
    <w:p w14:paraId="247BBD44" w14:textId="09A32D34" w:rsidR="00F15BA2" w:rsidRPr="00F15BA2" w:rsidRDefault="00F15BA2" w:rsidP="00F15BA2">
      <w:pPr>
        <w:pStyle w:val="Daftar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Variabel b: Mengubah tipe data dari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byte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menjadi int karena nilai 4444444444 melebihi batas tipe data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byte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.</w:t>
      </w:r>
    </w:p>
    <w:p w14:paraId="3A18AFF2" w14:textId="4CAB6CCE" w:rsidR="00F15BA2" w:rsidRPr="00F15BA2" w:rsidRDefault="00F15BA2" w:rsidP="00F15BA2">
      <w:pPr>
        <w:pStyle w:val="Daftar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Variabel c: Tetap menggunakan tipe data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float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, tapi angka tersebut akan dipotong karena presisi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float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hanya hingga 7 angka signifikan.</w:t>
      </w:r>
    </w:p>
    <w:p w14:paraId="6022B360" w14:textId="1CF12DAE" w:rsidR="00F15BA2" w:rsidRPr="00F15BA2" w:rsidRDefault="00F15BA2" w:rsidP="00F15BA2">
      <w:pPr>
        <w:pStyle w:val="Daftar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Variabel d: Tetap menggunakan tipe data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double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, yang lebih presisi dibandingkan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float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dan dapat menyimpan angka dengan lebih banyak angka desimal.</w:t>
      </w:r>
    </w:p>
    <w:p w14:paraId="2E484943" w14:textId="21798481" w:rsidR="00F15BA2" w:rsidRPr="00F15BA2" w:rsidRDefault="00F15BA2" w:rsidP="00F15BA2">
      <w:pPr>
        <w:pStyle w:val="DaftarParagra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</w:pPr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Variabel e: Mengubah nilai dari 'abc' menjadi 'a' karena tipe data </w:t>
      </w:r>
      <w:proofErr w:type="spellStart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>char</w:t>
      </w:r>
      <w:proofErr w:type="spellEnd"/>
      <w:r w:rsidRPr="00F15BA2">
        <w:rPr>
          <w:rFonts w:ascii="Times New Roman" w:eastAsia="Times New Roman" w:hAnsi="Times New Roman" w:cs="Times New Roman"/>
          <w:sz w:val="24"/>
          <w:szCs w:val="24"/>
          <w:lang w:val="id-ID" w:eastAsia="id-ID"/>
        </w:rPr>
        <w:t xml:space="preserve"> hanya dapat menyimpan satu karakter.</w:t>
      </w:r>
    </w:p>
    <w:p w14:paraId="3DA13F0B" w14:textId="77777777" w:rsidR="00726781" w:rsidRDefault="00726781" w:rsidP="00726781">
      <w:pPr>
        <w:pStyle w:val="DaftarParagraf"/>
        <w:spacing w:after="0" w:line="240" w:lineRule="auto"/>
      </w:pPr>
    </w:p>
    <w:p w14:paraId="6DFC703F" w14:textId="77777777" w:rsidR="00726781" w:rsidRDefault="00726781" w:rsidP="00726781">
      <w:pPr>
        <w:spacing w:after="0"/>
        <w:contextualSpacing/>
      </w:pPr>
    </w:p>
    <w:p w14:paraId="086B0645" w14:textId="306F46AD" w:rsidR="00726781" w:rsidRDefault="00726781" w:rsidP="00726781">
      <w:pPr>
        <w:spacing w:after="0"/>
        <w:contextualSpacing/>
      </w:pPr>
      <w:r>
        <w:rPr>
          <w:b/>
          <w:bCs/>
        </w:rPr>
        <w:t>[No.</w:t>
      </w:r>
      <w:proofErr w:type="gramStart"/>
      <w:r w:rsidR="00C73EBF">
        <w:rPr>
          <w:b/>
          <w:bCs/>
        </w:rPr>
        <w:t>3</w:t>
      </w:r>
      <w:r>
        <w:rPr>
          <w:b/>
          <w:bCs/>
        </w:rPr>
        <w:t xml:space="preserve">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0CDC2F68" w14:textId="77777777" w:rsidR="00726781" w:rsidRDefault="00726781" w:rsidP="00726781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37212ADE" w14:textId="26285C3D" w:rsidR="00C73EBF" w:rsidRPr="00C73EBF" w:rsidRDefault="00726781" w:rsidP="00C73EBF">
      <w:pPr>
        <w:spacing w:after="0"/>
        <w:ind w:left="360"/>
        <w:rPr>
          <w:lang w:val="id-ID"/>
        </w:rPr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</w:p>
    <w:p w14:paraId="0E764E95" w14:textId="77777777" w:rsidR="00C73EBF" w:rsidRPr="00C73EBF" w:rsidRDefault="00C73EBF" w:rsidP="00C73EBF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>Deklarasikan variabel a dengan tipe long dan beri nilai 55555555555.</w:t>
      </w:r>
    </w:p>
    <w:p w14:paraId="6BB16BFD" w14:textId="77777777" w:rsidR="00C73EBF" w:rsidRPr="00C73EBF" w:rsidRDefault="00C73EBF" w:rsidP="00C73EBF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>Deklarasikan variabel b dengan tipe int dan beri nilai 444444444.</w:t>
      </w:r>
    </w:p>
    <w:p w14:paraId="1088BC27" w14:textId="77777777" w:rsidR="00C73EBF" w:rsidRPr="00C73EBF" w:rsidRDefault="00C73EBF" w:rsidP="00C73EBF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 xml:space="preserve">Deklarasikan variabel c dengan tipe </w:t>
      </w:r>
      <w:proofErr w:type="spellStart"/>
      <w:r w:rsidRPr="00C73EBF">
        <w:rPr>
          <w:lang w:val="id-ID"/>
        </w:rPr>
        <w:t>float</w:t>
      </w:r>
      <w:proofErr w:type="spellEnd"/>
      <w:r w:rsidRPr="00C73EBF">
        <w:rPr>
          <w:lang w:val="id-ID"/>
        </w:rPr>
        <w:t xml:space="preserve"> dan beri nilai 12.345678910f.</w:t>
      </w:r>
    </w:p>
    <w:p w14:paraId="68A6E5BA" w14:textId="77777777" w:rsidR="00C73EBF" w:rsidRPr="00C73EBF" w:rsidRDefault="00C73EBF" w:rsidP="00C73EBF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 xml:space="preserve">Deklarasikan variabel d dengan tipe </w:t>
      </w:r>
      <w:proofErr w:type="spellStart"/>
      <w:r w:rsidRPr="00C73EBF">
        <w:rPr>
          <w:lang w:val="id-ID"/>
        </w:rPr>
        <w:t>double</w:t>
      </w:r>
      <w:proofErr w:type="spellEnd"/>
      <w:r w:rsidRPr="00C73EBF">
        <w:rPr>
          <w:lang w:val="id-ID"/>
        </w:rPr>
        <w:t xml:space="preserve"> dan beri nilai 12.345678910.</w:t>
      </w:r>
    </w:p>
    <w:p w14:paraId="46D971DF" w14:textId="602D0343" w:rsidR="00C73EBF" w:rsidRPr="00C73EBF" w:rsidRDefault="00C73EBF" w:rsidP="00C73EBF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 xml:space="preserve">Deklarasikan variabel e dengan tipe </w:t>
      </w:r>
      <w:proofErr w:type="spellStart"/>
      <w:r w:rsidRPr="00C73EBF">
        <w:rPr>
          <w:lang w:val="id-ID"/>
        </w:rPr>
        <w:t>char</w:t>
      </w:r>
      <w:proofErr w:type="spellEnd"/>
      <w:r w:rsidRPr="00C73EBF">
        <w:rPr>
          <w:lang w:val="id-ID"/>
        </w:rPr>
        <w:t xml:space="preserve"> dan beri nilai 'a'.</w:t>
      </w:r>
    </w:p>
    <w:p w14:paraId="4E8BE8C7" w14:textId="1797588F" w:rsidR="00C73EBF" w:rsidRPr="00C73EBF" w:rsidRDefault="00C73EBF" w:rsidP="00F15BA2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>Cetak nilai variabel a, b, c, d, dan e ke konsol.</w:t>
      </w:r>
    </w:p>
    <w:p w14:paraId="686DE72B" w14:textId="77777777" w:rsidR="00C73EBF" w:rsidRPr="00C73EBF" w:rsidRDefault="00C73EBF" w:rsidP="00F15BA2">
      <w:pPr>
        <w:spacing w:after="0" w:line="240" w:lineRule="auto"/>
        <w:ind w:left="720"/>
        <w:rPr>
          <w:lang w:val="id-ID"/>
        </w:rPr>
      </w:pPr>
      <w:r w:rsidRPr="00C73EBF">
        <w:rPr>
          <w:lang w:val="id-ID"/>
        </w:rPr>
        <w:t>Program berakhir setelah semua nilai variabel dicetak.</w:t>
      </w:r>
    </w:p>
    <w:p w14:paraId="271F046E" w14:textId="77777777" w:rsidR="00726781" w:rsidRDefault="00726781" w:rsidP="00726781">
      <w:pPr>
        <w:spacing w:after="0" w:line="240" w:lineRule="auto"/>
        <w:ind w:left="720"/>
      </w:pPr>
    </w:p>
    <w:p w14:paraId="6BF9C54D" w14:textId="77777777" w:rsidR="00726781" w:rsidRDefault="00726781" w:rsidP="00726781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681316E7" w14:textId="77777777" w:rsidR="00726781" w:rsidRDefault="00726781" w:rsidP="00726781">
      <w:pPr>
        <w:pStyle w:val="DaftarParagraf"/>
        <w:spacing w:after="0" w:line="240" w:lineRule="auto"/>
      </w:pPr>
    </w:p>
    <w:p w14:paraId="3F62868B" w14:textId="77777777" w:rsidR="00726781" w:rsidRDefault="00726781" w:rsidP="00726781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1D0482E" w14:textId="77777777" w:rsidR="00726781" w:rsidRDefault="00726781" w:rsidP="00726781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>
        <w:t>komentar</w:t>
      </w:r>
      <w:proofErr w:type="spellEnd"/>
      <w:r>
        <w:t xml:space="preserve"> pada </w:t>
      </w:r>
      <w:proofErr w:type="spellStart"/>
      <w:r>
        <w:t>kode</w:t>
      </w:r>
      <w:proofErr w:type="spellEnd"/>
      <w:r>
        <w:t xml:space="preserve"> yang di Screenshot</w:t>
      </w:r>
    </w:p>
    <w:p w14:paraId="6E6DE3B3" w14:textId="2BD2FD11" w:rsidR="00726781" w:rsidRDefault="00FF3411" w:rsidP="00726781">
      <w:pPr>
        <w:pStyle w:val="DaftarParagraf"/>
        <w:spacing w:after="0" w:line="240" w:lineRule="auto"/>
        <w:ind w:left="1169"/>
      </w:pPr>
      <w:r>
        <w:rPr>
          <w:noProof/>
        </w:rPr>
        <w:drawing>
          <wp:inline distT="0" distB="0" distL="0" distR="0" wp14:anchorId="584333AA" wp14:editId="602837CD">
            <wp:extent cx="5731510" cy="1732915"/>
            <wp:effectExtent l="0" t="0" r="2540" b="635"/>
            <wp:docPr id="572199158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199158" name="Gambar 572199158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545D0" w14:textId="7D7E57CD" w:rsidR="00726781" w:rsidRDefault="00726781" w:rsidP="00726781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>
        <w:br/>
      </w:r>
      <w:r w:rsidR="00FF3411">
        <w:rPr>
          <w:noProof/>
        </w:rPr>
        <w:drawing>
          <wp:inline distT="0" distB="0" distL="0" distR="0" wp14:anchorId="72FB3D32" wp14:editId="3E81C174">
            <wp:extent cx="958899" cy="787440"/>
            <wp:effectExtent l="0" t="0" r="0" b="0"/>
            <wp:docPr id="2145919288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5919288" name="Gambar 214591928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58899" cy="78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13F2BD" w14:textId="77777777" w:rsidR="00726781" w:rsidRPr="00284265" w:rsidRDefault="00726781" w:rsidP="00726781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>
        <w:br/>
      </w:r>
      <w:proofErr w:type="spellStart"/>
      <w:r>
        <w:t>Tipe</w:t>
      </w:r>
      <w:proofErr w:type="spellEnd"/>
      <w:r>
        <w:t xml:space="preserve"> data yang </w:t>
      </w:r>
      <w:proofErr w:type="spellStart"/>
      <w:r>
        <w:t>ditampilkan</w:t>
      </w:r>
      <w:proofErr w:type="spellEnd"/>
      <w:r>
        <w:t xml:space="preserve">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kebutuhan</w:t>
      </w:r>
      <w:proofErr w:type="spellEnd"/>
      <w:r>
        <w:t xml:space="preserve"> dan </w:t>
      </w:r>
      <w:proofErr w:type="spellStart"/>
      <w:r>
        <w:t>permintaan</w:t>
      </w:r>
      <w:proofErr w:type="spellEnd"/>
      <w:r>
        <w:t xml:space="preserve"> data.</w:t>
      </w:r>
      <w:r>
        <w:br/>
      </w:r>
      <w:r>
        <w:lastRenderedPageBreak/>
        <w:br/>
      </w:r>
    </w:p>
    <w:p w14:paraId="7F53FCA5" w14:textId="4F649155" w:rsidR="00726781" w:rsidRDefault="00726781" w:rsidP="00726781">
      <w:pPr>
        <w:spacing w:after="0"/>
        <w:contextualSpacing/>
        <w:rPr>
          <w:b/>
          <w:bCs/>
        </w:rPr>
      </w:pPr>
      <w:r w:rsidRPr="00C04942">
        <w:rPr>
          <w:b/>
          <w:bCs/>
        </w:rPr>
        <w:t>[</w:t>
      </w:r>
      <w:r>
        <w:rPr>
          <w:b/>
          <w:bCs/>
        </w:rPr>
        <w:t>No.</w:t>
      </w:r>
      <w:r w:rsidR="00FF3411">
        <w:rPr>
          <w:b/>
          <w:bCs/>
        </w:rPr>
        <w:t>3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</w:p>
    <w:p w14:paraId="54104ACA" w14:textId="77777777" w:rsidR="00726781" w:rsidRDefault="00726781" w:rsidP="00726781">
      <w:pPr>
        <w:spacing w:after="0"/>
        <w:contextualSpacing/>
      </w:pPr>
    </w:p>
    <w:p w14:paraId="1012032C" w14:textId="77777777" w:rsidR="00726781" w:rsidRPr="00956672" w:rsidRDefault="00726781" w:rsidP="00726781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1E107605" w14:textId="77777777" w:rsidR="00726781" w:rsidRDefault="00726781" w:rsidP="00726781">
      <w:pPr>
        <w:pStyle w:val="DaftarParagraf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>
        <w:t>/</w:t>
      </w:r>
      <w:proofErr w:type="spellStart"/>
      <w:r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yang </w:t>
      </w:r>
      <w:proofErr w:type="spellStart"/>
      <w:r>
        <w:t>dibuat</w:t>
      </w:r>
      <w:proofErr w:type="spellEnd"/>
      <w:r>
        <w:t xml:space="preserve">? </w:t>
      </w:r>
    </w:p>
    <w:p w14:paraId="788C58C8" w14:textId="77777777" w:rsidR="00726781" w:rsidRDefault="00726781" w:rsidP="00726781">
      <w:pPr>
        <w:pStyle w:val="DaftarParagraf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 program, proses </w:t>
      </w:r>
      <w:proofErr w:type="spellStart"/>
      <w:r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6BD36E22" w14:textId="3020BD02" w:rsidR="00A27BF8" w:rsidRPr="00A27BF8" w:rsidRDefault="00A27BF8" w:rsidP="00A27BF8">
      <w:pPr>
        <w:ind w:left="720"/>
        <w:contextualSpacing/>
        <w:rPr>
          <w:lang w:val="id-ID"/>
        </w:rPr>
      </w:pPr>
      <w:r w:rsidRPr="00A27BF8">
        <w:rPr>
          <w:lang w:val="id-ID"/>
        </w:rPr>
        <w:t>Program mencetak nilai dari variabel a, b, c, d, dan e.</w:t>
      </w:r>
    </w:p>
    <w:p w14:paraId="2935014B" w14:textId="7E5D845B" w:rsidR="00A27BF8" w:rsidRPr="00A27BF8" w:rsidRDefault="00A27BF8" w:rsidP="00A27BF8">
      <w:pPr>
        <w:ind w:left="720"/>
        <w:contextualSpacing/>
        <w:rPr>
          <w:lang w:val="id-ID"/>
        </w:rPr>
      </w:pPr>
      <w:r w:rsidRPr="00A27BF8">
        <w:rPr>
          <w:lang w:val="id-ID"/>
        </w:rPr>
        <w:t>Nilai pada variabel c (</w:t>
      </w:r>
      <w:proofErr w:type="spellStart"/>
      <w:r w:rsidRPr="00A27BF8">
        <w:rPr>
          <w:lang w:val="id-ID"/>
        </w:rPr>
        <w:t>float</w:t>
      </w:r>
      <w:proofErr w:type="spellEnd"/>
      <w:r w:rsidRPr="00A27BF8">
        <w:rPr>
          <w:lang w:val="id-ID"/>
        </w:rPr>
        <w:t xml:space="preserve">) akan dipotong karena </w:t>
      </w:r>
      <w:proofErr w:type="spellStart"/>
      <w:r w:rsidRPr="00A27BF8">
        <w:rPr>
          <w:lang w:val="id-ID"/>
        </w:rPr>
        <w:t>float</w:t>
      </w:r>
      <w:proofErr w:type="spellEnd"/>
      <w:r w:rsidRPr="00A27BF8">
        <w:rPr>
          <w:lang w:val="id-ID"/>
        </w:rPr>
        <w:t xml:space="preserve"> terbatas, sedangkan d (</w:t>
      </w:r>
      <w:proofErr w:type="spellStart"/>
      <w:r w:rsidRPr="00A27BF8">
        <w:rPr>
          <w:lang w:val="id-ID"/>
        </w:rPr>
        <w:t>double</w:t>
      </w:r>
      <w:proofErr w:type="spellEnd"/>
      <w:r w:rsidRPr="00A27BF8">
        <w:rPr>
          <w:lang w:val="id-ID"/>
        </w:rPr>
        <w:t>) lebih presisi.</w:t>
      </w:r>
    </w:p>
    <w:p w14:paraId="3F845976" w14:textId="17EBE3C6" w:rsidR="00A27BF8" w:rsidRPr="00A27BF8" w:rsidRDefault="00A27BF8" w:rsidP="00A27BF8">
      <w:pPr>
        <w:ind w:left="720"/>
        <w:contextualSpacing/>
        <w:rPr>
          <w:lang w:val="id-ID"/>
        </w:rPr>
      </w:pPr>
      <w:r w:rsidRPr="00A27BF8">
        <w:rPr>
          <w:lang w:val="id-ID"/>
        </w:rPr>
        <w:t xml:space="preserve">Penggunaan tipe data yang tepat (long, int, </w:t>
      </w:r>
      <w:proofErr w:type="spellStart"/>
      <w:r w:rsidRPr="00A27BF8">
        <w:rPr>
          <w:lang w:val="id-ID"/>
        </w:rPr>
        <w:t>float</w:t>
      </w:r>
      <w:proofErr w:type="spellEnd"/>
      <w:r w:rsidRPr="00A27BF8">
        <w:rPr>
          <w:lang w:val="id-ID"/>
        </w:rPr>
        <w:t xml:space="preserve">, </w:t>
      </w:r>
      <w:proofErr w:type="spellStart"/>
      <w:r w:rsidRPr="00A27BF8">
        <w:rPr>
          <w:lang w:val="id-ID"/>
        </w:rPr>
        <w:t>double</w:t>
      </w:r>
      <w:proofErr w:type="spellEnd"/>
      <w:r w:rsidRPr="00A27BF8">
        <w:rPr>
          <w:lang w:val="id-ID"/>
        </w:rPr>
        <w:t xml:space="preserve">, </w:t>
      </w:r>
      <w:proofErr w:type="spellStart"/>
      <w:r w:rsidRPr="00A27BF8">
        <w:rPr>
          <w:lang w:val="id-ID"/>
        </w:rPr>
        <w:t>char</w:t>
      </w:r>
      <w:proofErr w:type="spellEnd"/>
      <w:r w:rsidRPr="00A27BF8">
        <w:rPr>
          <w:lang w:val="id-ID"/>
        </w:rPr>
        <w:t>) memastikan bahwa nilai disimpan dengan benar dan program tidak mengalami kesalahan.</w:t>
      </w:r>
    </w:p>
    <w:p w14:paraId="0D0E0528" w14:textId="5368D46A" w:rsidR="008C1C5C" w:rsidRPr="00284265" w:rsidRDefault="008C1C5C" w:rsidP="00010605">
      <w:pPr>
        <w:contextualSpacing/>
        <w:rPr>
          <w:color w:val="FF0000"/>
        </w:rPr>
      </w:pP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A00BDA"/>
    <w:multiLevelType w:val="multilevel"/>
    <w:tmpl w:val="ABBCC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5E4120"/>
    <w:multiLevelType w:val="multilevel"/>
    <w:tmpl w:val="3154BA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38635E"/>
    <w:multiLevelType w:val="multilevel"/>
    <w:tmpl w:val="AAEEF7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AA314A"/>
    <w:multiLevelType w:val="multilevel"/>
    <w:tmpl w:val="21E6F3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FFA4A11"/>
    <w:multiLevelType w:val="multilevel"/>
    <w:tmpl w:val="547A24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DC27EC8"/>
    <w:multiLevelType w:val="multilevel"/>
    <w:tmpl w:val="45287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5342C44"/>
    <w:multiLevelType w:val="multilevel"/>
    <w:tmpl w:val="E1E6D9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54D217B"/>
    <w:multiLevelType w:val="multilevel"/>
    <w:tmpl w:val="23A014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CA65F5"/>
    <w:multiLevelType w:val="multilevel"/>
    <w:tmpl w:val="65E21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AC530C"/>
    <w:multiLevelType w:val="multilevel"/>
    <w:tmpl w:val="7A1E49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B55AEB"/>
    <w:multiLevelType w:val="multilevel"/>
    <w:tmpl w:val="6E38F2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31"/>
  </w:num>
  <w:num w:numId="2" w16cid:durableId="2035881450">
    <w:abstractNumId w:val="6"/>
  </w:num>
  <w:num w:numId="3" w16cid:durableId="1858931230">
    <w:abstractNumId w:val="37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8"/>
  </w:num>
  <w:num w:numId="8" w16cid:durableId="352263455">
    <w:abstractNumId w:val="22"/>
  </w:num>
  <w:num w:numId="9" w16cid:durableId="1971200591">
    <w:abstractNumId w:val="20"/>
  </w:num>
  <w:num w:numId="10" w16cid:durableId="1271085247">
    <w:abstractNumId w:val="7"/>
  </w:num>
  <w:num w:numId="11" w16cid:durableId="1127745981">
    <w:abstractNumId w:val="13"/>
  </w:num>
  <w:num w:numId="12" w16cid:durableId="195318412">
    <w:abstractNumId w:val="17"/>
  </w:num>
  <w:num w:numId="13" w16cid:durableId="1362630418">
    <w:abstractNumId w:val="5"/>
  </w:num>
  <w:num w:numId="14" w16cid:durableId="1547255871">
    <w:abstractNumId w:val="38"/>
  </w:num>
  <w:num w:numId="15" w16cid:durableId="222109974">
    <w:abstractNumId w:val="4"/>
  </w:num>
  <w:num w:numId="16" w16cid:durableId="1322730470">
    <w:abstractNumId w:val="10"/>
  </w:num>
  <w:num w:numId="17" w16cid:durableId="1401102519">
    <w:abstractNumId w:val="26"/>
  </w:num>
  <w:num w:numId="18" w16cid:durableId="1921675293">
    <w:abstractNumId w:val="32"/>
  </w:num>
  <w:num w:numId="19" w16cid:durableId="1527064030">
    <w:abstractNumId w:val="36"/>
  </w:num>
  <w:num w:numId="20" w16cid:durableId="947813951">
    <w:abstractNumId w:val="24"/>
  </w:num>
  <w:num w:numId="21" w16cid:durableId="2018343541">
    <w:abstractNumId w:val="23"/>
  </w:num>
  <w:num w:numId="22" w16cid:durableId="700781828">
    <w:abstractNumId w:val="11"/>
  </w:num>
  <w:num w:numId="23" w16cid:durableId="1980106664">
    <w:abstractNumId w:val="3"/>
  </w:num>
  <w:num w:numId="24" w16cid:durableId="2023046984">
    <w:abstractNumId w:val="15"/>
  </w:num>
  <w:num w:numId="25" w16cid:durableId="1914897578">
    <w:abstractNumId w:val="28"/>
  </w:num>
  <w:num w:numId="26" w16cid:durableId="130297013">
    <w:abstractNumId w:val="29"/>
  </w:num>
  <w:num w:numId="27" w16cid:durableId="81340829">
    <w:abstractNumId w:val="33"/>
  </w:num>
  <w:num w:numId="28" w16cid:durableId="355280638">
    <w:abstractNumId w:val="34"/>
  </w:num>
  <w:num w:numId="29" w16cid:durableId="401146176">
    <w:abstractNumId w:val="25"/>
  </w:num>
  <w:num w:numId="30" w16cid:durableId="1917203566">
    <w:abstractNumId w:val="14"/>
  </w:num>
  <w:num w:numId="31" w16cid:durableId="1312052517">
    <w:abstractNumId w:val="21"/>
  </w:num>
  <w:num w:numId="32" w16cid:durableId="805586664">
    <w:abstractNumId w:val="19"/>
  </w:num>
  <w:num w:numId="33" w16cid:durableId="1756125319">
    <w:abstractNumId w:val="2"/>
  </w:num>
  <w:num w:numId="34" w16cid:durableId="1338575756">
    <w:abstractNumId w:val="8"/>
  </w:num>
  <w:num w:numId="35" w16cid:durableId="283344679">
    <w:abstractNumId w:val="27"/>
  </w:num>
  <w:num w:numId="36" w16cid:durableId="577443451">
    <w:abstractNumId w:val="35"/>
  </w:num>
  <w:num w:numId="37" w16cid:durableId="539897898">
    <w:abstractNumId w:val="16"/>
  </w:num>
  <w:num w:numId="38" w16cid:durableId="753209470">
    <w:abstractNumId w:val="30"/>
  </w:num>
  <w:num w:numId="39" w16cid:durableId="185001910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1E0558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5D48A4"/>
    <w:rsid w:val="005F4E3A"/>
    <w:rsid w:val="00647BDE"/>
    <w:rsid w:val="0067163E"/>
    <w:rsid w:val="007252D9"/>
    <w:rsid w:val="00726781"/>
    <w:rsid w:val="007F6B6A"/>
    <w:rsid w:val="00840121"/>
    <w:rsid w:val="00881855"/>
    <w:rsid w:val="008C1C5C"/>
    <w:rsid w:val="008E4B03"/>
    <w:rsid w:val="00956672"/>
    <w:rsid w:val="00973C84"/>
    <w:rsid w:val="00A12462"/>
    <w:rsid w:val="00A27BF8"/>
    <w:rsid w:val="00A713BA"/>
    <w:rsid w:val="00B162D9"/>
    <w:rsid w:val="00B43335"/>
    <w:rsid w:val="00B6452B"/>
    <w:rsid w:val="00C04942"/>
    <w:rsid w:val="00C62EE3"/>
    <w:rsid w:val="00C7284F"/>
    <w:rsid w:val="00C73EBF"/>
    <w:rsid w:val="00C939D3"/>
    <w:rsid w:val="00C94097"/>
    <w:rsid w:val="00CC0873"/>
    <w:rsid w:val="00D81CA3"/>
    <w:rsid w:val="00D874D2"/>
    <w:rsid w:val="00E456CE"/>
    <w:rsid w:val="00F15BA2"/>
    <w:rsid w:val="00F63171"/>
    <w:rsid w:val="00FE4740"/>
    <w:rsid w:val="00FF34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81855"/>
    <w:rPr>
      <w:rFonts w:ascii="Times New Roman" w:hAnsi="Times New Roman" w:cs="Times New Roman"/>
      <w:sz w:val="24"/>
      <w:szCs w:val="24"/>
    </w:rPr>
  </w:style>
  <w:style w:type="character" w:styleId="Kuat">
    <w:name w:val="Strong"/>
    <w:basedOn w:val="FontParagrafDefault"/>
    <w:uiPriority w:val="22"/>
    <w:qFormat/>
    <w:rsid w:val="00F15BA2"/>
    <w:rPr>
      <w:b/>
      <w:bCs/>
    </w:rPr>
  </w:style>
  <w:style w:type="character" w:styleId="KodeHTML">
    <w:name w:val="HTML Code"/>
    <w:basedOn w:val="FontParagrafDefault"/>
    <w:uiPriority w:val="99"/>
    <w:semiHidden/>
    <w:unhideWhenUsed/>
    <w:rsid w:val="00F15BA2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422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3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56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6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8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52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8072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1913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152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60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3610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2244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1744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6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4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55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14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25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851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88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092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13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53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93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7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3234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2621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7432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39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5907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068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71377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84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4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6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7840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231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1783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28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854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11594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404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38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89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1317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7081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4650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8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762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2933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629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1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37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618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67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1380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27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541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14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98392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708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1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3659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4411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618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59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5363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486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71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8291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3981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1617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10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6412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0486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491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57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6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51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45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8910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40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827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1751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91929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5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8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95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91441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308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6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011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188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410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32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5</TotalTime>
  <Pages>5</Pages>
  <Words>953</Words>
  <Characters>543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Angga Anwar</cp:lastModifiedBy>
  <cp:revision>20</cp:revision>
  <dcterms:created xsi:type="dcterms:W3CDTF">2022-08-06T09:32:00Z</dcterms:created>
  <dcterms:modified xsi:type="dcterms:W3CDTF">2024-08-29T17:38:00Z</dcterms:modified>
</cp:coreProperties>
</file>